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7F2F4" w14:textId="5BE6E7C5" w:rsidR="00867D1A" w:rsidRPr="00696120" w:rsidRDefault="00516A94" w:rsidP="000C1EE8">
      <w:pPr>
        <w:spacing w:after="0"/>
        <w:jc w:val="center"/>
        <w:rPr>
          <w:b/>
          <w:color w:val="1F497D" w:themeColor="text2"/>
          <w:sz w:val="52"/>
          <w:szCs w:val="52"/>
        </w:rPr>
      </w:pPr>
      <w:r>
        <w:rPr>
          <w:b/>
          <w:color w:val="1F497D" w:themeColor="text2"/>
          <w:sz w:val="52"/>
          <w:szCs w:val="52"/>
        </w:rPr>
        <w:t xml:space="preserve">PROPOSED </w:t>
      </w:r>
      <w:r w:rsidR="00353174">
        <w:rPr>
          <w:b/>
          <w:color w:val="1F497D" w:themeColor="text2"/>
          <w:sz w:val="52"/>
          <w:szCs w:val="52"/>
        </w:rPr>
        <w:t>MEETING AGENDA</w:t>
      </w:r>
    </w:p>
    <w:p w14:paraId="2540462C" w14:textId="5A912670" w:rsidR="00792BBE" w:rsidRDefault="008F2EA5" w:rsidP="000C1EE8">
      <w:pPr>
        <w:spacing w:after="0"/>
        <w:jc w:val="center"/>
        <w:rPr>
          <w:b/>
          <w:color w:val="1F497D" w:themeColor="text2"/>
          <w:sz w:val="44"/>
          <w:szCs w:val="44"/>
        </w:rPr>
      </w:pPr>
      <w:r>
        <w:rPr>
          <w:b/>
          <w:color w:val="1F497D" w:themeColor="text2"/>
          <w:sz w:val="44"/>
          <w:szCs w:val="44"/>
        </w:rPr>
        <w:t>Wednesday</w:t>
      </w:r>
      <w:r w:rsidR="003A4DC9">
        <w:rPr>
          <w:b/>
          <w:color w:val="1F497D" w:themeColor="text2"/>
          <w:sz w:val="44"/>
          <w:szCs w:val="44"/>
        </w:rPr>
        <w:t xml:space="preserve">, </w:t>
      </w:r>
      <w:r w:rsidR="00CB4B63">
        <w:rPr>
          <w:b/>
          <w:color w:val="1F497D" w:themeColor="text2"/>
          <w:sz w:val="44"/>
          <w:szCs w:val="44"/>
        </w:rPr>
        <w:t>September 11</w:t>
      </w:r>
      <w:r w:rsidR="0099273E">
        <w:rPr>
          <w:b/>
          <w:color w:val="1F497D" w:themeColor="text2"/>
          <w:sz w:val="44"/>
          <w:szCs w:val="44"/>
        </w:rPr>
        <w:t>,</w:t>
      </w:r>
      <w:r w:rsidR="00CA7BEE">
        <w:rPr>
          <w:b/>
          <w:color w:val="1F497D" w:themeColor="text2"/>
          <w:sz w:val="44"/>
          <w:szCs w:val="44"/>
        </w:rPr>
        <w:t xml:space="preserve"> 202</w:t>
      </w:r>
      <w:r w:rsidR="00E42AF6">
        <w:rPr>
          <w:b/>
          <w:color w:val="1F497D" w:themeColor="text2"/>
          <w:sz w:val="44"/>
          <w:szCs w:val="44"/>
        </w:rPr>
        <w:t>4</w:t>
      </w:r>
      <w:r w:rsidR="00BB7A22">
        <w:rPr>
          <w:b/>
          <w:color w:val="1F497D" w:themeColor="text2"/>
          <w:sz w:val="44"/>
          <w:szCs w:val="44"/>
        </w:rPr>
        <w:t xml:space="preserve">, </w:t>
      </w:r>
      <w:r w:rsidR="00727192" w:rsidRPr="00834C28">
        <w:rPr>
          <w:b/>
          <w:color w:val="1F497D" w:themeColor="text2"/>
          <w:sz w:val="44"/>
          <w:szCs w:val="44"/>
          <w:highlight w:val="red"/>
        </w:rPr>
        <w:t>6:</w:t>
      </w:r>
      <w:r w:rsidR="00910FA0" w:rsidRPr="00834C28">
        <w:rPr>
          <w:b/>
          <w:color w:val="1F497D" w:themeColor="text2"/>
          <w:sz w:val="44"/>
          <w:szCs w:val="44"/>
          <w:highlight w:val="red"/>
        </w:rPr>
        <w:t>30</w:t>
      </w:r>
      <w:r w:rsidR="00BB7A22" w:rsidRPr="00834C28">
        <w:rPr>
          <w:b/>
          <w:color w:val="1F497D" w:themeColor="text2"/>
          <w:sz w:val="44"/>
          <w:szCs w:val="44"/>
          <w:highlight w:val="red"/>
        </w:rPr>
        <w:t xml:space="preserve"> PM</w:t>
      </w:r>
    </w:p>
    <w:p w14:paraId="5A5167CC" w14:textId="3F8DF91F" w:rsidR="002624E8" w:rsidRPr="00A9348A" w:rsidRDefault="002624E8" w:rsidP="000C1EE8">
      <w:pPr>
        <w:spacing w:after="0"/>
        <w:jc w:val="center"/>
        <w:rPr>
          <w:b/>
          <w:color w:val="1F497D" w:themeColor="text2"/>
          <w:sz w:val="36"/>
          <w:szCs w:val="36"/>
        </w:rPr>
      </w:pPr>
      <w:r w:rsidRPr="00A9348A">
        <w:rPr>
          <w:b/>
          <w:color w:val="1F497D" w:themeColor="text2"/>
          <w:sz w:val="36"/>
          <w:szCs w:val="36"/>
        </w:rPr>
        <w:t>Rochester Public Library</w:t>
      </w:r>
    </w:p>
    <w:p w14:paraId="0590D245" w14:textId="2BFE30C3" w:rsidR="002624E8" w:rsidRDefault="002624E8" w:rsidP="000C1EE8">
      <w:pPr>
        <w:spacing w:after="0"/>
        <w:jc w:val="center"/>
        <w:rPr>
          <w:rFonts w:ascii="Roboto" w:hAnsi="Roboto"/>
          <w:b/>
          <w:bCs/>
          <w:color w:val="202124"/>
          <w:shd w:val="clear" w:color="auto" w:fill="FFFFFF"/>
        </w:rPr>
      </w:pPr>
      <w:r w:rsidRPr="002624E8">
        <w:rPr>
          <w:rFonts w:ascii="Roboto" w:hAnsi="Roboto"/>
          <w:b/>
          <w:bCs/>
          <w:color w:val="202124"/>
          <w:shd w:val="clear" w:color="auto" w:fill="FFFFFF"/>
        </w:rPr>
        <w:t>65 S Main St, Rochester, NH 03867</w:t>
      </w:r>
    </w:p>
    <w:p w14:paraId="72313F68" w14:textId="5C1DB4ED" w:rsidR="002624E8" w:rsidRPr="002624E8" w:rsidRDefault="002624E8" w:rsidP="000C1EE8">
      <w:pPr>
        <w:spacing w:after="0"/>
        <w:jc w:val="center"/>
        <w:rPr>
          <w:b/>
          <w:bCs/>
          <w:color w:val="1F497D" w:themeColor="text2"/>
          <w:sz w:val="32"/>
          <w:szCs w:val="32"/>
        </w:rPr>
      </w:pPr>
      <w:r>
        <w:rPr>
          <w:rFonts w:ascii="Roboto" w:hAnsi="Roboto"/>
          <w:b/>
          <w:bCs/>
          <w:color w:val="202124"/>
          <w:shd w:val="clear" w:color="auto" w:fill="FFFFFF"/>
        </w:rPr>
        <w:t>Rose Room, 2</w:t>
      </w:r>
      <w:r w:rsidRPr="002624E8">
        <w:rPr>
          <w:rFonts w:ascii="Roboto" w:hAnsi="Roboto"/>
          <w:b/>
          <w:bCs/>
          <w:color w:val="202124"/>
          <w:shd w:val="clear" w:color="auto" w:fill="FFFFFF"/>
          <w:vertAlign w:val="superscript"/>
        </w:rPr>
        <w:t>nd</w:t>
      </w:r>
      <w:r>
        <w:rPr>
          <w:rFonts w:ascii="Roboto" w:hAnsi="Roboto"/>
          <w:b/>
          <w:bCs/>
          <w:color w:val="202124"/>
          <w:shd w:val="clear" w:color="auto" w:fill="FFFFFF"/>
        </w:rPr>
        <w:t xml:space="preserve"> </w:t>
      </w:r>
      <w:r w:rsidR="00166FBD">
        <w:rPr>
          <w:rFonts w:ascii="Roboto" w:hAnsi="Roboto"/>
          <w:b/>
          <w:bCs/>
          <w:color w:val="202124"/>
          <w:shd w:val="clear" w:color="auto" w:fill="FFFFFF"/>
        </w:rPr>
        <w:t>Floor.</w:t>
      </w:r>
    </w:p>
    <w:p w14:paraId="41E02346" w14:textId="6157D3CC" w:rsidR="00792BBE" w:rsidRPr="00A9348A" w:rsidRDefault="00C72B58" w:rsidP="006E7C4C">
      <w:pPr>
        <w:pStyle w:val="ListParagraph"/>
        <w:numPr>
          <w:ilvl w:val="0"/>
          <w:numId w:val="1"/>
        </w:numPr>
        <w:spacing w:after="0" w:line="240" w:lineRule="auto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 xml:space="preserve"> </w:t>
      </w:r>
      <w:r w:rsidR="00F569D5" w:rsidRPr="00A9348A">
        <w:rPr>
          <w:b/>
          <w:color w:val="1F497D" w:themeColor="text2"/>
          <w:sz w:val="28"/>
          <w:szCs w:val="28"/>
        </w:rPr>
        <w:t xml:space="preserve"> </w:t>
      </w:r>
      <w:r w:rsidR="00C451E2" w:rsidRPr="00A9348A">
        <w:rPr>
          <w:b/>
          <w:color w:val="1F497D" w:themeColor="text2"/>
          <w:sz w:val="28"/>
          <w:szCs w:val="28"/>
        </w:rPr>
        <w:t xml:space="preserve"> </w:t>
      </w:r>
      <w:r w:rsidR="002F19E4" w:rsidRPr="00A9348A">
        <w:rPr>
          <w:b/>
          <w:color w:val="1F497D" w:themeColor="text2"/>
          <w:sz w:val="28"/>
          <w:szCs w:val="28"/>
        </w:rPr>
        <w:t xml:space="preserve"> </w:t>
      </w:r>
      <w:r w:rsidR="00D62DE1" w:rsidRPr="00A9348A">
        <w:rPr>
          <w:b/>
          <w:color w:val="1F497D" w:themeColor="text2"/>
          <w:sz w:val="28"/>
          <w:szCs w:val="28"/>
        </w:rPr>
        <w:t>Call to Order</w:t>
      </w:r>
      <w:r w:rsidR="00063372" w:rsidRPr="00A9348A">
        <w:rPr>
          <w:b/>
          <w:color w:val="1F497D" w:themeColor="text2"/>
          <w:sz w:val="28"/>
          <w:szCs w:val="28"/>
        </w:rPr>
        <w:t xml:space="preserve"> - </w:t>
      </w:r>
      <w:r w:rsidR="00D62DE1" w:rsidRPr="00A9348A">
        <w:rPr>
          <w:b/>
          <w:color w:val="1F497D" w:themeColor="text2"/>
          <w:sz w:val="28"/>
          <w:szCs w:val="28"/>
        </w:rPr>
        <w:t>Roll Call</w:t>
      </w:r>
    </w:p>
    <w:p w14:paraId="78C78619" w14:textId="77777777" w:rsidR="009357C2" w:rsidRPr="00A9348A" w:rsidRDefault="009357C2" w:rsidP="006E7C4C">
      <w:pPr>
        <w:pStyle w:val="ListParagraph"/>
        <w:spacing w:after="0" w:line="240" w:lineRule="auto"/>
        <w:rPr>
          <w:b/>
          <w:color w:val="1F497D" w:themeColor="text2"/>
        </w:rPr>
      </w:pPr>
    </w:p>
    <w:p w14:paraId="4847061F" w14:textId="57DDBE3B" w:rsidR="009357C2" w:rsidRPr="00A9348A" w:rsidRDefault="009357C2" w:rsidP="006E7C4C">
      <w:pPr>
        <w:pStyle w:val="ListParagraph"/>
        <w:numPr>
          <w:ilvl w:val="0"/>
          <w:numId w:val="1"/>
        </w:numPr>
        <w:spacing w:after="0" w:line="240" w:lineRule="auto"/>
        <w:ind w:left="990" w:hanging="630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>Opening Remarks</w:t>
      </w:r>
    </w:p>
    <w:p w14:paraId="016529F5" w14:textId="77777777" w:rsidR="00353174" w:rsidRPr="00A9348A" w:rsidRDefault="00353174" w:rsidP="006E7C4C">
      <w:pPr>
        <w:pStyle w:val="ListParagraph"/>
        <w:spacing w:after="0" w:line="240" w:lineRule="auto"/>
        <w:rPr>
          <w:b/>
          <w:color w:val="1F497D" w:themeColor="text2"/>
        </w:rPr>
      </w:pPr>
    </w:p>
    <w:p w14:paraId="282E8209" w14:textId="0F7F7321" w:rsidR="00081A12" w:rsidRPr="00A9348A" w:rsidRDefault="00E66303" w:rsidP="006E7C4C">
      <w:pPr>
        <w:pStyle w:val="ListParagraph"/>
        <w:numPr>
          <w:ilvl w:val="0"/>
          <w:numId w:val="1"/>
        </w:numPr>
        <w:spacing w:after="0" w:line="240" w:lineRule="auto"/>
        <w:ind w:left="990" w:hanging="630"/>
        <w:rPr>
          <w:b/>
          <w:bCs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>A</w:t>
      </w:r>
      <w:r w:rsidR="00D62DE1" w:rsidRPr="00A9348A">
        <w:rPr>
          <w:b/>
          <w:color w:val="1F497D" w:themeColor="text2"/>
          <w:sz w:val="28"/>
          <w:szCs w:val="28"/>
        </w:rPr>
        <w:t xml:space="preserve">pproval of the Prior Meeting Minutes </w:t>
      </w:r>
      <w:r w:rsidR="00C72B58" w:rsidRPr="00A9348A">
        <w:rPr>
          <w:b/>
          <w:color w:val="1F497D" w:themeColor="text2"/>
          <w:sz w:val="28"/>
          <w:szCs w:val="28"/>
        </w:rPr>
        <w:t>–</w:t>
      </w:r>
      <w:r w:rsidR="000F1B99">
        <w:rPr>
          <w:b/>
          <w:color w:val="1F497D" w:themeColor="text2"/>
          <w:sz w:val="28"/>
          <w:szCs w:val="28"/>
        </w:rPr>
        <w:t>0</w:t>
      </w:r>
      <w:r w:rsidR="00CB4B63">
        <w:rPr>
          <w:b/>
          <w:color w:val="1F497D" w:themeColor="text2"/>
          <w:sz w:val="28"/>
          <w:szCs w:val="28"/>
        </w:rPr>
        <w:t>7</w:t>
      </w:r>
      <w:r w:rsidR="000F1B99">
        <w:rPr>
          <w:b/>
          <w:color w:val="1F497D" w:themeColor="text2"/>
          <w:sz w:val="28"/>
          <w:szCs w:val="28"/>
        </w:rPr>
        <w:t>/</w:t>
      </w:r>
      <w:r w:rsidR="00CB4B63">
        <w:rPr>
          <w:b/>
          <w:color w:val="1F497D" w:themeColor="text2"/>
          <w:sz w:val="28"/>
          <w:szCs w:val="28"/>
        </w:rPr>
        <w:t>10</w:t>
      </w:r>
      <w:r w:rsidR="00000F26" w:rsidRPr="00A9348A">
        <w:rPr>
          <w:b/>
          <w:bCs/>
          <w:color w:val="1F497D" w:themeColor="text2"/>
          <w:sz w:val="28"/>
          <w:szCs w:val="28"/>
        </w:rPr>
        <w:t>/202</w:t>
      </w:r>
      <w:r w:rsidR="009357C2" w:rsidRPr="00A9348A">
        <w:rPr>
          <w:b/>
          <w:bCs/>
          <w:color w:val="1F497D" w:themeColor="text2"/>
          <w:sz w:val="28"/>
          <w:szCs w:val="28"/>
        </w:rPr>
        <w:t>4</w:t>
      </w:r>
      <w:r w:rsidR="00E42AF6">
        <w:rPr>
          <w:b/>
          <w:bCs/>
          <w:color w:val="1F497D" w:themeColor="text2"/>
          <w:sz w:val="28"/>
          <w:szCs w:val="28"/>
        </w:rPr>
        <w:t xml:space="preserve">. No Meeting In </w:t>
      </w:r>
      <w:r w:rsidR="00CB4B63">
        <w:rPr>
          <w:b/>
          <w:bCs/>
          <w:color w:val="1F497D" w:themeColor="text2"/>
          <w:sz w:val="28"/>
          <w:szCs w:val="28"/>
        </w:rPr>
        <w:t>August</w:t>
      </w:r>
      <w:r w:rsidR="00E42AF6">
        <w:rPr>
          <w:b/>
          <w:bCs/>
          <w:color w:val="1F497D" w:themeColor="text2"/>
          <w:sz w:val="28"/>
          <w:szCs w:val="28"/>
        </w:rPr>
        <w:t xml:space="preserve"> 2024</w:t>
      </w:r>
    </w:p>
    <w:p w14:paraId="17825A30" w14:textId="77777777" w:rsidR="00081A12" w:rsidRPr="00A9348A" w:rsidRDefault="00081A12" w:rsidP="006E7C4C">
      <w:pPr>
        <w:pStyle w:val="ListParagraph"/>
        <w:spacing w:after="0" w:line="240" w:lineRule="auto"/>
        <w:rPr>
          <w:b/>
          <w:bCs/>
          <w:color w:val="1F497D" w:themeColor="text2"/>
        </w:rPr>
      </w:pPr>
    </w:p>
    <w:p w14:paraId="79B4A667" w14:textId="18FDCB4A" w:rsidR="00FF7CAB" w:rsidRPr="00A9348A" w:rsidRDefault="004016E2" w:rsidP="004016E2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color w:val="1F497D" w:themeColor="text2"/>
        </w:rPr>
      </w:pPr>
      <w:r w:rsidRPr="00A9348A">
        <w:rPr>
          <w:b/>
          <w:bCs/>
          <w:color w:val="1F497D" w:themeColor="text2"/>
          <w:sz w:val="28"/>
          <w:szCs w:val="28"/>
        </w:rPr>
        <w:t xml:space="preserve">    </w:t>
      </w:r>
      <w:r w:rsidR="00355DCD" w:rsidRPr="00A9348A">
        <w:rPr>
          <w:b/>
          <w:bCs/>
          <w:color w:val="1F497D" w:themeColor="text2"/>
          <w:sz w:val="28"/>
          <w:szCs w:val="28"/>
        </w:rPr>
        <w:t>Application Review:</w:t>
      </w:r>
      <w:r w:rsidR="005C69C6" w:rsidRPr="00A9348A">
        <w:rPr>
          <w:b/>
          <w:bCs/>
          <w:color w:val="1F497D" w:themeColor="text2"/>
          <w:sz w:val="28"/>
          <w:szCs w:val="28"/>
        </w:rPr>
        <w:t xml:space="preserve">  </w:t>
      </w:r>
    </w:p>
    <w:p w14:paraId="28AA0792" w14:textId="77777777" w:rsidR="009357C2" w:rsidRPr="00A9348A" w:rsidRDefault="009357C2" w:rsidP="006E7C4C">
      <w:pPr>
        <w:pStyle w:val="ListParagraph"/>
        <w:tabs>
          <w:tab w:val="left" w:pos="990"/>
        </w:tabs>
        <w:spacing w:after="0" w:line="240" w:lineRule="auto"/>
        <w:ind w:left="1350"/>
        <w:rPr>
          <w:b/>
          <w:bCs/>
          <w:color w:val="1F497D" w:themeColor="text2"/>
        </w:rPr>
      </w:pPr>
    </w:p>
    <w:p w14:paraId="6B2EC8B0" w14:textId="15A66268" w:rsidR="009666F6" w:rsidRPr="00A9348A" w:rsidRDefault="00081A12" w:rsidP="006E7C4C">
      <w:pPr>
        <w:pStyle w:val="ListParagraph"/>
        <w:numPr>
          <w:ilvl w:val="0"/>
          <w:numId w:val="1"/>
        </w:numPr>
        <w:tabs>
          <w:tab w:val="left" w:pos="990"/>
        </w:tabs>
        <w:spacing w:after="0" w:line="240" w:lineRule="auto"/>
        <w:rPr>
          <w:b/>
          <w:bCs/>
          <w:color w:val="1F497D" w:themeColor="text2"/>
          <w:u w:val="single"/>
        </w:rPr>
      </w:pPr>
      <w:r w:rsidRPr="00A9348A">
        <w:rPr>
          <w:b/>
          <w:bCs/>
          <w:color w:val="1F497D" w:themeColor="text2"/>
          <w:sz w:val="28"/>
          <w:szCs w:val="28"/>
        </w:rPr>
        <w:t xml:space="preserve">  </w:t>
      </w:r>
      <w:r w:rsidR="00CB4B63">
        <w:rPr>
          <w:b/>
          <w:bCs/>
          <w:color w:val="1F497D" w:themeColor="text2"/>
          <w:sz w:val="28"/>
          <w:szCs w:val="28"/>
        </w:rPr>
        <w:t xml:space="preserve">  </w:t>
      </w:r>
      <w:r w:rsidR="00592145" w:rsidRPr="00A9348A">
        <w:rPr>
          <w:b/>
          <w:bCs/>
          <w:color w:val="1F497D" w:themeColor="text2"/>
          <w:sz w:val="28"/>
          <w:szCs w:val="28"/>
        </w:rPr>
        <w:t>Old Busines</w:t>
      </w:r>
      <w:r w:rsidR="009666F6" w:rsidRPr="00A9348A">
        <w:rPr>
          <w:b/>
          <w:bCs/>
          <w:color w:val="1F497D" w:themeColor="text2"/>
          <w:sz w:val="28"/>
          <w:szCs w:val="28"/>
        </w:rPr>
        <w:t>s</w:t>
      </w:r>
      <w:r w:rsidR="00EC5209" w:rsidRPr="00A9348A">
        <w:rPr>
          <w:b/>
          <w:bCs/>
          <w:color w:val="1F497D" w:themeColor="text2"/>
          <w:sz w:val="28"/>
          <w:szCs w:val="28"/>
        </w:rPr>
        <w:t xml:space="preserve">:  </w:t>
      </w:r>
    </w:p>
    <w:p w14:paraId="0204B3A0" w14:textId="77777777" w:rsidR="00EC5209" w:rsidRPr="00A9348A" w:rsidRDefault="00EC5209" w:rsidP="006E7C4C">
      <w:pPr>
        <w:pStyle w:val="ListParagraph"/>
        <w:tabs>
          <w:tab w:val="left" w:pos="990"/>
        </w:tabs>
        <w:spacing w:after="0" w:line="240" w:lineRule="auto"/>
        <w:rPr>
          <w:b/>
          <w:bCs/>
          <w:color w:val="1F497D" w:themeColor="text2"/>
          <w:u w:val="single"/>
        </w:rPr>
      </w:pPr>
    </w:p>
    <w:p w14:paraId="24A0FF6D" w14:textId="561892D5" w:rsidR="00EC5209" w:rsidRPr="00177BDE" w:rsidRDefault="00272C91" w:rsidP="006E7C4C">
      <w:pPr>
        <w:pStyle w:val="ListParagraph"/>
        <w:numPr>
          <w:ilvl w:val="1"/>
          <w:numId w:val="1"/>
        </w:numPr>
        <w:tabs>
          <w:tab w:val="left" w:pos="990"/>
        </w:tabs>
        <w:spacing w:after="0" w:line="240" w:lineRule="auto"/>
        <w:rPr>
          <w:b/>
          <w:bCs/>
          <w:color w:val="1F497D" w:themeColor="text2"/>
          <w:u w:val="single"/>
        </w:rPr>
      </w:pPr>
      <w:r w:rsidRPr="00A9348A">
        <w:rPr>
          <w:b/>
          <w:bCs/>
          <w:color w:val="1F497D" w:themeColor="text2"/>
          <w:sz w:val="28"/>
          <w:szCs w:val="28"/>
        </w:rPr>
        <w:t>604 (b)</w:t>
      </w:r>
      <w:r w:rsidR="00255B41" w:rsidRPr="00A9348A">
        <w:rPr>
          <w:b/>
          <w:bCs/>
          <w:color w:val="1F497D" w:themeColor="text2"/>
          <w:sz w:val="28"/>
          <w:szCs w:val="28"/>
        </w:rPr>
        <w:t xml:space="preserve"> Grant </w:t>
      </w:r>
      <w:r w:rsidR="00497AB8" w:rsidRPr="00A9348A">
        <w:rPr>
          <w:b/>
          <w:bCs/>
          <w:color w:val="1F497D" w:themeColor="text2"/>
          <w:sz w:val="28"/>
          <w:szCs w:val="28"/>
        </w:rPr>
        <w:t>U</w:t>
      </w:r>
      <w:r w:rsidRPr="00A9348A">
        <w:rPr>
          <w:b/>
          <w:bCs/>
          <w:color w:val="1F497D" w:themeColor="text2"/>
          <w:sz w:val="28"/>
          <w:szCs w:val="28"/>
        </w:rPr>
        <w:t>pdate</w:t>
      </w:r>
    </w:p>
    <w:p w14:paraId="46C1A4F0" w14:textId="42EC0072" w:rsidR="00177BDE" w:rsidRPr="00177BDE" w:rsidRDefault="00177BDE" w:rsidP="006E7C4C">
      <w:pPr>
        <w:pStyle w:val="ListParagraph"/>
        <w:numPr>
          <w:ilvl w:val="1"/>
          <w:numId w:val="1"/>
        </w:numPr>
        <w:tabs>
          <w:tab w:val="left" w:pos="990"/>
        </w:tabs>
        <w:spacing w:after="0" w:line="240" w:lineRule="auto"/>
        <w:rPr>
          <w:b/>
          <w:bCs/>
          <w:color w:val="1F497D" w:themeColor="text2"/>
          <w:u w:val="single"/>
        </w:rPr>
      </w:pPr>
      <w:r>
        <w:rPr>
          <w:b/>
          <w:bCs/>
          <w:color w:val="1F497D" w:themeColor="text2"/>
          <w:sz w:val="28"/>
          <w:szCs w:val="28"/>
        </w:rPr>
        <w:t>Membership</w:t>
      </w:r>
    </w:p>
    <w:p w14:paraId="2B0A8153" w14:textId="5326B8F5" w:rsidR="00177BDE" w:rsidRPr="00A9348A" w:rsidRDefault="00177BDE" w:rsidP="006E7C4C">
      <w:pPr>
        <w:pStyle w:val="ListParagraph"/>
        <w:numPr>
          <w:ilvl w:val="1"/>
          <w:numId w:val="1"/>
        </w:numPr>
        <w:tabs>
          <w:tab w:val="left" w:pos="990"/>
        </w:tabs>
        <w:spacing w:after="0" w:line="240" w:lineRule="auto"/>
        <w:rPr>
          <w:b/>
          <w:bCs/>
          <w:color w:val="1F497D" w:themeColor="text2"/>
          <w:u w:val="single"/>
        </w:rPr>
      </w:pPr>
      <w:r>
        <w:rPr>
          <w:b/>
          <w:bCs/>
          <w:color w:val="1F497D" w:themeColor="text2"/>
          <w:sz w:val="28"/>
          <w:szCs w:val="28"/>
        </w:rPr>
        <w:t>New Chair</w:t>
      </w:r>
    </w:p>
    <w:p w14:paraId="6EAE3F93" w14:textId="77777777" w:rsidR="00522546" w:rsidRPr="00A9348A" w:rsidRDefault="00522546" w:rsidP="006E7C4C">
      <w:pPr>
        <w:tabs>
          <w:tab w:val="left" w:pos="990"/>
        </w:tabs>
        <w:spacing w:after="0" w:line="240" w:lineRule="auto"/>
        <w:rPr>
          <w:b/>
          <w:bCs/>
          <w:color w:val="1F497D" w:themeColor="text2"/>
        </w:rPr>
      </w:pPr>
    </w:p>
    <w:p w14:paraId="67D17C73" w14:textId="0F5A72B1" w:rsidR="00910FA0" w:rsidRPr="00A9348A" w:rsidRDefault="00C72B58" w:rsidP="006E7C4C">
      <w:pPr>
        <w:pStyle w:val="ListParagraph"/>
        <w:numPr>
          <w:ilvl w:val="0"/>
          <w:numId w:val="1"/>
        </w:numPr>
        <w:spacing w:after="0" w:line="240" w:lineRule="auto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 xml:space="preserve">   </w:t>
      </w:r>
      <w:r w:rsidR="00FF0095" w:rsidRPr="00A9348A">
        <w:rPr>
          <w:b/>
          <w:color w:val="1F497D" w:themeColor="text2"/>
          <w:sz w:val="28"/>
          <w:szCs w:val="28"/>
        </w:rPr>
        <w:t>Review of Correspondence</w:t>
      </w:r>
      <w:r w:rsidR="0037279C" w:rsidRPr="00A9348A">
        <w:rPr>
          <w:b/>
          <w:color w:val="1F497D" w:themeColor="text2"/>
          <w:sz w:val="28"/>
          <w:szCs w:val="28"/>
        </w:rPr>
        <w:t>:</w:t>
      </w:r>
    </w:p>
    <w:p w14:paraId="6C91D42C" w14:textId="77777777" w:rsidR="00255B41" w:rsidRPr="00A9348A" w:rsidRDefault="00255B41" w:rsidP="006E7C4C">
      <w:pPr>
        <w:pStyle w:val="ListParagraph"/>
        <w:spacing w:after="0" w:line="240" w:lineRule="auto"/>
        <w:rPr>
          <w:b/>
          <w:color w:val="1F497D" w:themeColor="text2"/>
        </w:rPr>
      </w:pPr>
    </w:p>
    <w:p w14:paraId="4D8F7DA5" w14:textId="47CA4F3F" w:rsidR="002562A4" w:rsidRPr="00736A81" w:rsidRDefault="00CB4B63" w:rsidP="00736A81">
      <w:pPr>
        <w:pStyle w:val="ListParagraph"/>
        <w:numPr>
          <w:ilvl w:val="1"/>
          <w:numId w:val="1"/>
        </w:numPr>
        <w:spacing w:after="0" w:line="240" w:lineRule="auto"/>
        <w:rPr>
          <w:b/>
          <w:color w:val="1F497D" w:themeColor="text2"/>
        </w:rPr>
      </w:pPr>
      <w:r>
        <w:rPr>
          <w:b/>
          <w:bCs/>
          <w:color w:val="1F497D" w:themeColor="text2"/>
          <w:sz w:val="28"/>
          <w:szCs w:val="28"/>
        </w:rPr>
        <w:t xml:space="preserve">DES </w:t>
      </w:r>
      <w:r w:rsidR="00736A81">
        <w:rPr>
          <w:b/>
          <w:bCs/>
          <w:color w:val="1F497D" w:themeColor="text2"/>
          <w:sz w:val="28"/>
          <w:szCs w:val="28"/>
        </w:rPr>
        <w:t xml:space="preserve">Request for More Information, </w:t>
      </w:r>
      <w:bookmarkStart w:id="0" w:name="_Hlk176337563"/>
      <w:r w:rsidR="00736A81">
        <w:rPr>
          <w:b/>
          <w:bCs/>
          <w:color w:val="1F497D" w:themeColor="text2"/>
          <w:sz w:val="28"/>
          <w:szCs w:val="28"/>
        </w:rPr>
        <w:t>Alteration of Terrain Permit NHDES #240</w:t>
      </w:r>
      <w:r>
        <w:rPr>
          <w:b/>
          <w:bCs/>
          <w:color w:val="1F497D" w:themeColor="text2"/>
          <w:sz w:val="28"/>
          <w:szCs w:val="28"/>
        </w:rPr>
        <w:t>705</w:t>
      </w:r>
      <w:r w:rsidR="00736A81">
        <w:rPr>
          <w:b/>
          <w:bCs/>
          <w:color w:val="1F497D" w:themeColor="text2"/>
          <w:sz w:val="28"/>
          <w:szCs w:val="28"/>
        </w:rPr>
        <w:t>-</w:t>
      </w:r>
      <w:r>
        <w:rPr>
          <w:b/>
          <w:bCs/>
          <w:color w:val="1F497D" w:themeColor="text2"/>
          <w:sz w:val="28"/>
          <w:szCs w:val="28"/>
        </w:rPr>
        <w:t>124</w:t>
      </w:r>
      <w:r w:rsidR="00736A81">
        <w:rPr>
          <w:b/>
          <w:bCs/>
          <w:color w:val="1F497D" w:themeColor="text2"/>
          <w:sz w:val="28"/>
          <w:szCs w:val="28"/>
        </w:rPr>
        <w:t xml:space="preserve">. </w:t>
      </w:r>
      <w:r>
        <w:rPr>
          <w:b/>
          <w:bCs/>
          <w:color w:val="1F497D" w:themeColor="text2"/>
          <w:sz w:val="28"/>
          <w:szCs w:val="28"/>
        </w:rPr>
        <w:t xml:space="preserve">Fairway Village, Map 258, Lot 8-Rochester </w:t>
      </w:r>
      <w:r w:rsidR="00736A81">
        <w:rPr>
          <w:b/>
          <w:bCs/>
          <w:color w:val="1F497D" w:themeColor="text2"/>
          <w:sz w:val="28"/>
          <w:szCs w:val="28"/>
        </w:rPr>
        <w:t>Dtd. 0</w:t>
      </w:r>
      <w:r>
        <w:rPr>
          <w:b/>
          <w:bCs/>
          <w:color w:val="1F497D" w:themeColor="text2"/>
          <w:sz w:val="28"/>
          <w:szCs w:val="28"/>
        </w:rPr>
        <w:t>8</w:t>
      </w:r>
      <w:r w:rsidR="00736A81">
        <w:rPr>
          <w:b/>
          <w:bCs/>
          <w:color w:val="1F497D" w:themeColor="text2"/>
          <w:sz w:val="28"/>
          <w:szCs w:val="28"/>
        </w:rPr>
        <w:t>/</w:t>
      </w:r>
      <w:r>
        <w:rPr>
          <w:b/>
          <w:bCs/>
          <w:color w:val="1F497D" w:themeColor="text2"/>
          <w:sz w:val="28"/>
          <w:szCs w:val="28"/>
        </w:rPr>
        <w:t>22</w:t>
      </w:r>
      <w:r w:rsidR="00736A81">
        <w:rPr>
          <w:b/>
          <w:bCs/>
          <w:color w:val="1F497D" w:themeColor="text2"/>
          <w:sz w:val="28"/>
          <w:szCs w:val="28"/>
        </w:rPr>
        <w:t>/2024</w:t>
      </w:r>
    </w:p>
    <w:bookmarkEnd w:id="0"/>
    <w:p w14:paraId="38A51D84" w14:textId="35C02E96" w:rsidR="00736A81" w:rsidRDefault="00CB4B63" w:rsidP="00736A81">
      <w:pPr>
        <w:pStyle w:val="ListParagraph"/>
        <w:numPr>
          <w:ilvl w:val="1"/>
          <w:numId w:val="1"/>
        </w:numPr>
        <w:spacing w:after="0" w:line="240" w:lineRule="auto"/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 xml:space="preserve">DES Issue Shoreland Permit, 2024-01863. Fairway Village, 86 Church Street, </w:t>
      </w:r>
      <w:r w:rsidR="00177BDE">
        <w:rPr>
          <w:b/>
          <w:color w:val="1F497D" w:themeColor="text2"/>
          <w:sz w:val="28"/>
          <w:szCs w:val="28"/>
        </w:rPr>
        <w:t>Map 258, Lot 8-Rochester Dtd 08/30/2024</w:t>
      </w:r>
    </w:p>
    <w:p w14:paraId="6467ACEC" w14:textId="2110867D" w:rsidR="00736A81" w:rsidRPr="00177BDE" w:rsidRDefault="00177BDE" w:rsidP="00166933">
      <w:pPr>
        <w:pStyle w:val="ListParagraph"/>
        <w:numPr>
          <w:ilvl w:val="1"/>
          <w:numId w:val="1"/>
        </w:numPr>
        <w:spacing w:after="0" w:line="240" w:lineRule="auto"/>
        <w:rPr>
          <w:b/>
          <w:color w:val="1F497D" w:themeColor="text2"/>
          <w:sz w:val="28"/>
          <w:szCs w:val="28"/>
        </w:rPr>
      </w:pPr>
      <w:r w:rsidRPr="00177BDE">
        <w:rPr>
          <w:b/>
          <w:color w:val="1F497D" w:themeColor="text2"/>
          <w:sz w:val="28"/>
          <w:szCs w:val="28"/>
        </w:rPr>
        <w:t xml:space="preserve">DES Approval, </w:t>
      </w:r>
      <w:r w:rsidRPr="00177BDE">
        <w:rPr>
          <w:b/>
          <w:bCs/>
          <w:color w:val="1F497D" w:themeColor="text2"/>
          <w:sz w:val="28"/>
          <w:szCs w:val="28"/>
        </w:rPr>
        <w:t>Alteration of Terrain Permit NHDES #240705-124. Fairway Village, Map 258, Lot 8-Rochester Dtd. 0</w:t>
      </w:r>
      <w:r w:rsidRPr="00177BDE">
        <w:rPr>
          <w:b/>
          <w:bCs/>
          <w:color w:val="1F497D" w:themeColor="text2"/>
          <w:sz w:val="28"/>
          <w:szCs w:val="28"/>
        </w:rPr>
        <w:t>9</w:t>
      </w:r>
      <w:r w:rsidRPr="00177BDE">
        <w:rPr>
          <w:b/>
          <w:bCs/>
          <w:color w:val="1F497D" w:themeColor="text2"/>
          <w:sz w:val="28"/>
          <w:szCs w:val="28"/>
        </w:rPr>
        <w:t>/</w:t>
      </w:r>
      <w:r w:rsidRPr="00177BDE">
        <w:rPr>
          <w:b/>
          <w:bCs/>
          <w:color w:val="1F497D" w:themeColor="text2"/>
          <w:sz w:val="28"/>
          <w:szCs w:val="28"/>
        </w:rPr>
        <w:t>03</w:t>
      </w:r>
      <w:r w:rsidRPr="00177BDE">
        <w:rPr>
          <w:b/>
          <w:bCs/>
          <w:color w:val="1F497D" w:themeColor="text2"/>
          <w:sz w:val="28"/>
          <w:szCs w:val="28"/>
        </w:rPr>
        <w:t>/2024</w:t>
      </w:r>
    </w:p>
    <w:p w14:paraId="399037B0" w14:textId="77777777" w:rsidR="00736A81" w:rsidRDefault="00736A81" w:rsidP="00736A81">
      <w:pPr>
        <w:pStyle w:val="ListParagraph"/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</w:p>
    <w:p w14:paraId="5357E7C2" w14:textId="53A344B8" w:rsidR="00EB5627" w:rsidRDefault="00CF5B5D" w:rsidP="006E7C4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 xml:space="preserve">   </w:t>
      </w:r>
      <w:r w:rsidR="00130D5D" w:rsidRPr="00A9348A">
        <w:rPr>
          <w:b/>
          <w:color w:val="1F497D" w:themeColor="text2"/>
          <w:sz w:val="28"/>
          <w:szCs w:val="28"/>
        </w:rPr>
        <w:t>New</w:t>
      </w:r>
      <w:r w:rsidR="00FF0095" w:rsidRPr="00A9348A">
        <w:rPr>
          <w:b/>
          <w:color w:val="1F497D" w:themeColor="text2"/>
          <w:sz w:val="28"/>
          <w:szCs w:val="28"/>
        </w:rPr>
        <w:t xml:space="preserve"> Business</w:t>
      </w:r>
      <w:r w:rsidR="00E75B11" w:rsidRPr="00A9348A">
        <w:rPr>
          <w:b/>
          <w:color w:val="1F497D" w:themeColor="text2"/>
          <w:sz w:val="28"/>
          <w:szCs w:val="28"/>
        </w:rPr>
        <w:t xml:space="preserve">: </w:t>
      </w:r>
    </w:p>
    <w:p w14:paraId="31B351AB" w14:textId="77777777" w:rsidR="00487CC4" w:rsidRDefault="00487CC4" w:rsidP="00487CC4">
      <w:pPr>
        <w:pStyle w:val="ListParagraph"/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</w:p>
    <w:p w14:paraId="0153F5F1" w14:textId="6F9624E8" w:rsidR="00F569D5" w:rsidRPr="00A9348A" w:rsidRDefault="00F569D5" w:rsidP="006E7C4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 xml:space="preserve">   Public Comment</w:t>
      </w:r>
      <w:r w:rsidR="00915D0B" w:rsidRPr="00A9348A">
        <w:rPr>
          <w:b/>
          <w:color w:val="1F497D" w:themeColor="text2"/>
          <w:sz w:val="28"/>
          <w:szCs w:val="28"/>
        </w:rPr>
        <w:t>:</w:t>
      </w:r>
    </w:p>
    <w:p w14:paraId="60814766" w14:textId="77777777" w:rsidR="00915D0B" w:rsidRPr="00A9348A" w:rsidRDefault="00915D0B" w:rsidP="006E7C4C">
      <w:pPr>
        <w:pStyle w:val="ListParagraph"/>
        <w:spacing w:after="0" w:line="240" w:lineRule="auto"/>
        <w:rPr>
          <w:b/>
          <w:color w:val="1F497D" w:themeColor="text2"/>
        </w:rPr>
      </w:pPr>
    </w:p>
    <w:p w14:paraId="054BFBB3" w14:textId="5A9D1082" w:rsidR="00F569D5" w:rsidRPr="00A9348A" w:rsidRDefault="00F569D5" w:rsidP="006E7C4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lastRenderedPageBreak/>
        <w:t xml:space="preserve">   Member Comments</w:t>
      </w:r>
      <w:r w:rsidR="00915D0B" w:rsidRPr="00A9348A">
        <w:rPr>
          <w:b/>
          <w:color w:val="1F497D" w:themeColor="text2"/>
          <w:sz w:val="28"/>
          <w:szCs w:val="28"/>
        </w:rPr>
        <w:t>:</w:t>
      </w:r>
    </w:p>
    <w:p w14:paraId="3E4FD5C0" w14:textId="77777777" w:rsidR="00081A12" w:rsidRPr="00A9348A" w:rsidRDefault="00081A12" w:rsidP="006E7C4C">
      <w:pPr>
        <w:pStyle w:val="ListParagraph"/>
        <w:spacing w:after="0" w:line="240" w:lineRule="auto"/>
        <w:rPr>
          <w:b/>
          <w:color w:val="1F497D" w:themeColor="text2"/>
        </w:rPr>
      </w:pPr>
    </w:p>
    <w:p w14:paraId="77F3857F" w14:textId="27D7A630" w:rsidR="005251F9" w:rsidRPr="00A9348A" w:rsidRDefault="00081A12" w:rsidP="006E7C4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b/>
          <w:color w:val="1F497D" w:themeColor="text2"/>
          <w:sz w:val="28"/>
          <w:szCs w:val="28"/>
        </w:rPr>
      </w:pPr>
      <w:r w:rsidRPr="00A9348A">
        <w:rPr>
          <w:b/>
          <w:color w:val="1F497D" w:themeColor="text2"/>
          <w:sz w:val="28"/>
          <w:szCs w:val="28"/>
        </w:rPr>
        <w:t xml:space="preserve">   Adjournment</w:t>
      </w:r>
    </w:p>
    <w:sectPr w:rsidR="005251F9" w:rsidRPr="00A9348A" w:rsidSect="006E7C4C">
      <w:headerReference w:type="even" r:id="rId7"/>
      <w:headerReference w:type="default" r:id="rId8"/>
      <w:footerReference w:type="default" r:id="rId9"/>
      <w:headerReference w:type="first" r:id="rId10"/>
      <w:pgSz w:w="12240" w:h="15840" w:code="1"/>
      <w:pgMar w:top="829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BA43B" w14:textId="77777777" w:rsidR="00CD26FD" w:rsidRDefault="00CD26FD" w:rsidP="00276315">
      <w:pPr>
        <w:spacing w:after="0" w:line="240" w:lineRule="auto"/>
      </w:pPr>
      <w:r>
        <w:separator/>
      </w:r>
    </w:p>
  </w:endnote>
  <w:endnote w:type="continuationSeparator" w:id="0">
    <w:p w14:paraId="7168FDC1" w14:textId="77777777" w:rsidR="00CD26FD" w:rsidRDefault="00CD26FD" w:rsidP="00276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20532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1EF359" w14:textId="0EE35F3A" w:rsidR="000E279C" w:rsidRDefault="000E27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72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C0CA78" w14:textId="77777777" w:rsidR="000E279C" w:rsidRDefault="000E27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D0ECB7" w14:textId="77777777" w:rsidR="00CD26FD" w:rsidRDefault="00CD26FD" w:rsidP="00276315">
      <w:pPr>
        <w:spacing w:after="0" w:line="240" w:lineRule="auto"/>
      </w:pPr>
      <w:r>
        <w:separator/>
      </w:r>
    </w:p>
  </w:footnote>
  <w:footnote w:type="continuationSeparator" w:id="0">
    <w:p w14:paraId="3AC50E89" w14:textId="77777777" w:rsidR="00CD26FD" w:rsidRDefault="00CD26FD" w:rsidP="002763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054A9" w14:textId="77777777" w:rsidR="00276315" w:rsidRDefault="006049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4A885BB8" wp14:editId="6C3377E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612DBD" w14:textId="77777777" w:rsidR="00604965" w:rsidRDefault="00604965" w:rsidP="0060496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504D" w:themeColor="accent2"/>
                              <w:sz w:val="2"/>
                              <w:szCs w:val="2"/>
                              <w14:textFill>
                                <w14:solidFill>
                                  <w14:schemeClr w14:val="accent2">
                                    <w14:alpha w14:val="50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885BB8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6" type="#_x0000_t202" style="position:absolute;margin-left:0;margin-top:0;width:412.4pt;height:247.4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75612DBD" w14:textId="77777777" w:rsidR="00604965" w:rsidRDefault="00604965" w:rsidP="00604965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504D" w:themeColor="accent2"/>
                        <w:sz w:val="2"/>
                        <w:szCs w:val="2"/>
                        <w14:textFill>
                          <w14:solidFill>
                            <w14:schemeClr w14:val="accent2">
                              <w14:alpha w14:val="50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DFE25B" w14:textId="6ACEE1F1" w:rsidR="009434D7" w:rsidRPr="009434D7" w:rsidRDefault="009434D7" w:rsidP="009434D7">
    <w:pPr>
      <w:pStyle w:val="Header"/>
      <w:rPr>
        <w:rFonts w:ascii="Calibri" w:eastAsia="Calibri" w:hAnsi="Calibri" w:cs="Times New Roman"/>
      </w:rPr>
    </w:pPr>
    <w:r w:rsidRPr="009434D7">
      <w:rPr>
        <w:rFonts w:ascii="Calibri" w:eastAsia="Calibri" w:hAnsi="Calibri" w:cs="Times New Roman"/>
        <w:noProof/>
      </w:rPr>
      <w:drawing>
        <wp:inline distT="0" distB="0" distL="0" distR="0" wp14:anchorId="29E6CF90" wp14:editId="16B58774">
          <wp:extent cx="466725" cy="606506"/>
          <wp:effectExtent l="0" t="0" r="0" b="3175"/>
          <wp:docPr id="403631806" name="Picture 403631806" descr="Cocheco River Watershed: An Historical Perspec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checo River Watershed: An Historical Perspecti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107" cy="632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434D7">
      <w:rPr>
        <w:rFonts w:ascii="Imprint MT Shadow" w:eastAsia="Calibri" w:hAnsi="Imprint MT Shadow" w:cs="Times New Roman"/>
        <w:sz w:val="44"/>
        <w:szCs w:val="44"/>
      </w:rPr>
      <w:t>Cocheco River Local Advisory Committee</w:t>
    </w:r>
    <w:r w:rsidRPr="009434D7">
      <w:rPr>
        <w:rFonts w:ascii="Imprint MT Shadow" w:eastAsia="Calibri" w:hAnsi="Imprint MT Shadow" w:cs="Times New Roman"/>
        <w:sz w:val="44"/>
        <w:szCs w:val="44"/>
      </w:rPr>
      <w:tab/>
    </w:r>
  </w:p>
  <w:p w14:paraId="5AB1A768" w14:textId="108C20B1" w:rsidR="009434D7" w:rsidRDefault="009434D7">
    <w:pPr>
      <w:pStyle w:val="Header"/>
    </w:pPr>
  </w:p>
  <w:p w14:paraId="2B0EC10E" w14:textId="77777777" w:rsidR="009434D7" w:rsidRDefault="009434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B6A11" w14:textId="77777777" w:rsidR="00276315" w:rsidRDefault="00177BDE">
    <w:pPr>
      <w:pStyle w:val="Header"/>
    </w:pPr>
    <w:r>
      <w:rPr>
        <w:noProof/>
      </w:rPr>
      <w:pict w14:anchorId="0D8D00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50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#c0504d [3205]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82E13"/>
    <w:multiLevelType w:val="hybridMultilevel"/>
    <w:tmpl w:val="83A010D4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059D7695"/>
    <w:multiLevelType w:val="hybridMultilevel"/>
    <w:tmpl w:val="B7F6D60E"/>
    <w:lvl w:ilvl="0" w:tplc="A6E63CE0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691DDD"/>
    <w:multiLevelType w:val="hybridMultilevel"/>
    <w:tmpl w:val="9A145E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220D4"/>
    <w:multiLevelType w:val="hybridMultilevel"/>
    <w:tmpl w:val="04B28790"/>
    <w:lvl w:ilvl="0" w:tplc="C1C2D2C2">
      <w:start w:val="1"/>
      <w:numFmt w:val="lowerLetter"/>
      <w:lvlText w:val="%1.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244E03A1"/>
    <w:multiLevelType w:val="hybridMultilevel"/>
    <w:tmpl w:val="7464B1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B83213"/>
    <w:multiLevelType w:val="hybridMultilevel"/>
    <w:tmpl w:val="6FD84F80"/>
    <w:lvl w:ilvl="0" w:tplc="EC4803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31CA733A">
      <w:start w:val="1"/>
      <w:numFmt w:val="lowerLetter"/>
      <w:lvlText w:val="%2."/>
      <w:lvlJc w:val="left"/>
      <w:pPr>
        <w:ind w:left="1350" w:hanging="360"/>
      </w:pPr>
      <w:rPr>
        <w:sz w:val="32"/>
        <w:szCs w:val="32"/>
      </w:r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C0D6A"/>
    <w:multiLevelType w:val="hybridMultilevel"/>
    <w:tmpl w:val="BAEEF38C"/>
    <w:lvl w:ilvl="0" w:tplc="31CA733A">
      <w:start w:val="1"/>
      <w:numFmt w:val="lowerLetter"/>
      <w:lvlText w:val="%1."/>
      <w:lvlJc w:val="left"/>
      <w:pPr>
        <w:ind w:left="171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8D5C66"/>
    <w:multiLevelType w:val="hybridMultilevel"/>
    <w:tmpl w:val="5DC830E8"/>
    <w:lvl w:ilvl="0" w:tplc="8CFC1CE4">
      <w:start w:val="1"/>
      <w:numFmt w:val="lowerLetter"/>
      <w:lvlText w:val="%1."/>
      <w:lvlJc w:val="left"/>
      <w:pPr>
        <w:ind w:left="135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453B3C3C"/>
    <w:multiLevelType w:val="hybridMultilevel"/>
    <w:tmpl w:val="0504E516"/>
    <w:lvl w:ilvl="0" w:tplc="31CA733A">
      <w:start w:val="1"/>
      <w:numFmt w:val="lowerLetter"/>
      <w:lvlText w:val="%1."/>
      <w:lvlJc w:val="left"/>
      <w:pPr>
        <w:ind w:left="135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46A97285"/>
    <w:multiLevelType w:val="hybridMultilevel"/>
    <w:tmpl w:val="EEF4BE78"/>
    <w:lvl w:ilvl="0" w:tplc="01545624">
      <w:start w:val="1"/>
      <w:numFmt w:val="decimal"/>
      <w:lvlText w:val="%1.)"/>
      <w:lvlJc w:val="left"/>
      <w:pPr>
        <w:ind w:left="1350" w:hanging="360"/>
      </w:pPr>
      <w:rPr>
        <w:rFonts w:hint="default"/>
      </w:rPr>
    </w:lvl>
    <w:lvl w:ilvl="1" w:tplc="31CA733A">
      <w:start w:val="1"/>
      <w:numFmt w:val="lowerLetter"/>
      <w:lvlText w:val="%2."/>
      <w:lvlJc w:val="left"/>
      <w:pPr>
        <w:ind w:left="1980" w:hanging="360"/>
      </w:pPr>
      <w:rPr>
        <w:sz w:val="32"/>
        <w:szCs w:val="32"/>
      </w:r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49BD178E"/>
    <w:multiLevelType w:val="hybridMultilevel"/>
    <w:tmpl w:val="072685A4"/>
    <w:lvl w:ilvl="0" w:tplc="01545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905FF8"/>
    <w:multiLevelType w:val="hybridMultilevel"/>
    <w:tmpl w:val="EDF0C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CF4063"/>
    <w:multiLevelType w:val="hybridMultilevel"/>
    <w:tmpl w:val="8EDC0EC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5D7DBE"/>
    <w:multiLevelType w:val="hybridMultilevel"/>
    <w:tmpl w:val="EA405598"/>
    <w:lvl w:ilvl="0" w:tplc="FABA47D4">
      <w:start w:val="1"/>
      <w:numFmt w:val="lowerLetter"/>
      <w:lvlText w:val="%1.)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4" w15:restartNumberingAfterBreak="0">
    <w:nsid w:val="613C7940"/>
    <w:multiLevelType w:val="hybridMultilevel"/>
    <w:tmpl w:val="AE84A52C"/>
    <w:lvl w:ilvl="0" w:tplc="01545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31CA733A">
      <w:start w:val="1"/>
      <w:numFmt w:val="lowerLetter"/>
      <w:lvlText w:val="%2."/>
      <w:lvlJc w:val="left"/>
      <w:pPr>
        <w:ind w:left="1350" w:hanging="360"/>
      </w:pPr>
      <w:rPr>
        <w:sz w:val="32"/>
        <w:szCs w:val="3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01BE1"/>
    <w:multiLevelType w:val="hybridMultilevel"/>
    <w:tmpl w:val="6088A3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6" w15:restartNumberingAfterBreak="0">
    <w:nsid w:val="720B5B0C"/>
    <w:multiLevelType w:val="hybridMultilevel"/>
    <w:tmpl w:val="BF9672EA"/>
    <w:lvl w:ilvl="0" w:tplc="83C0FA88">
      <w:start w:val="1"/>
      <w:numFmt w:val="lowerLetter"/>
      <w:lvlText w:val="%1.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7" w15:restartNumberingAfterBreak="0">
    <w:nsid w:val="727E1F69"/>
    <w:multiLevelType w:val="hybridMultilevel"/>
    <w:tmpl w:val="5F5E12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7087099">
    <w:abstractNumId w:val="5"/>
  </w:num>
  <w:num w:numId="2" w16cid:durableId="859583407">
    <w:abstractNumId w:val="3"/>
  </w:num>
  <w:num w:numId="3" w16cid:durableId="295185248">
    <w:abstractNumId w:val="13"/>
  </w:num>
  <w:num w:numId="4" w16cid:durableId="597058856">
    <w:abstractNumId w:val="16"/>
  </w:num>
  <w:num w:numId="5" w16cid:durableId="184827960">
    <w:abstractNumId w:val="1"/>
  </w:num>
  <w:num w:numId="6" w16cid:durableId="288437486">
    <w:abstractNumId w:val="10"/>
  </w:num>
  <w:num w:numId="7" w16cid:durableId="273750100">
    <w:abstractNumId w:val="9"/>
  </w:num>
  <w:num w:numId="8" w16cid:durableId="2074426916">
    <w:abstractNumId w:val="14"/>
  </w:num>
  <w:num w:numId="9" w16cid:durableId="1482968411">
    <w:abstractNumId w:val="8"/>
  </w:num>
  <w:num w:numId="10" w16cid:durableId="261298826">
    <w:abstractNumId w:val="2"/>
  </w:num>
  <w:num w:numId="11" w16cid:durableId="878660548">
    <w:abstractNumId w:val="12"/>
  </w:num>
  <w:num w:numId="12" w16cid:durableId="1980115059">
    <w:abstractNumId w:val="0"/>
  </w:num>
  <w:num w:numId="13" w16cid:durableId="507527056">
    <w:abstractNumId w:val="7"/>
  </w:num>
  <w:num w:numId="14" w16cid:durableId="541748243">
    <w:abstractNumId w:val="15"/>
  </w:num>
  <w:num w:numId="15" w16cid:durableId="1398895616">
    <w:abstractNumId w:val="17"/>
  </w:num>
  <w:num w:numId="16" w16cid:durableId="1366055121">
    <w:abstractNumId w:val="4"/>
  </w:num>
  <w:num w:numId="17" w16cid:durableId="352920292">
    <w:abstractNumId w:val="11"/>
  </w:num>
  <w:num w:numId="18" w16cid:durableId="10637184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0NDQyMjU0MzNT0lEKTi0uzszPAykwsqwFAPP8dtgtAAAA"/>
  </w:docVars>
  <w:rsids>
    <w:rsidRoot w:val="00792BBE"/>
    <w:rsid w:val="00000F26"/>
    <w:rsid w:val="00001CC7"/>
    <w:rsid w:val="00023451"/>
    <w:rsid w:val="0003746A"/>
    <w:rsid w:val="0004786C"/>
    <w:rsid w:val="00054B25"/>
    <w:rsid w:val="00063372"/>
    <w:rsid w:val="00067499"/>
    <w:rsid w:val="0007043A"/>
    <w:rsid w:val="00081A12"/>
    <w:rsid w:val="000B2B3E"/>
    <w:rsid w:val="000B6C53"/>
    <w:rsid w:val="000C1642"/>
    <w:rsid w:val="000C1EE8"/>
    <w:rsid w:val="000E279C"/>
    <w:rsid w:val="000F1B99"/>
    <w:rsid w:val="000F566F"/>
    <w:rsid w:val="001069BA"/>
    <w:rsid w:val="00112F8B"/>
    <w:rsid w:val="00130D5D"/>
    <w:rsid w:val="001311D4"/>
    <w:rsid w:val="00147731"/>
    <w:rsid w:val="001520C7"/>
    <w:rsid w:val="001602A6"/>
    <w:rsid w:val="00166FBD"/>
    <w:rsid w:val="00177BDE"/>
    <w:rsid w:val="001A1521"/>
    <w:rsid w:val="001A29BC"/>
    <w:rsid w:val="001B0C55"/>
    <w:rsid w:val="001C7D61"/>
    <w:rsid w:val="001E76BF"/>
    <w:rsid w:val="001F20B3"/>
    <w:rsid w:val="001F71A7"/>
    <w:rsid w:val="0022455B"/>
    <w:rsid w:val="002254BF"/>
    <w:rsid w:val="00231A19"/>
    <w:rsid w:val="002369AE"/>
    <w:rsid w:val="00255B41"/>
    <w:rsid w:val="002562A4"/>
    <w:rsid w:val="002624E8"/>
    <w:rsid w:val="002678CC"/>
    <w:rsid w:val="00272C91"/>
    <w:rsid w:val="00276315"/>
    <w:rsid w:val="0028095F"/>
    <w:rsid w:val="002935A1"/>
    <w:rsid w:val="002A63C0"/>
    <w:rsid w:val="002B59C1"/>
    <w:rsid w:val="002C3835"/>
    <w:rsid w:val="002E3BFC"/>
    <w:rsid w:val="002F08D0"/>
    <w:rsid w:val="002F19E4"/>
    <w:rsid w:val="003002E2"/>
    <w:rsid w:val="00311942"/>
    <w:rsid w:val="0034301D"/>
    <w:rsid w:val="00352A6B"/>
    <w:rsid w:val="00353174"/>
    <w:rsid w:val="00355DCD"/>
    <w:rsid w:val="0037279C"/>
    <w:rsid w:val="003A4DC9"/>
    <w:rsid w:val="003C2382"/>
    <w:rsid w:val="003E3413"/>
    <w:rsid w:val="003E4967"/>
    <w:rsid w:val="004004D8"/>
    <w:rsid w:val="00400583"/>
    <w:rsid w:val="004016E2"/>
    <w:rsid w:val="00406017"/>
    <w:rsid w:val="00421EB2"/>
    <w:rsid w:val="00425B16"/>
    <w:rsid w:val="00454911"/>
    <w:rsid w:val="00487CC4"/>
    <w:rsid w:val="004964A3"/>
    <w:rsid w:val="00497AB8"/>
    <w:rsid w:val="004B0660"/>
    <w:rsid w:val="004C1AAB"/>
    <w:rsid w:val="004D492D"/>
    <w:rsid w:val="004E4D70"/>
    <w:rsid w:val="004E4E65"/>
    <w:rsid w:val="0050088E"/>
    <w:rsid w:val="00511165"/>
    <w:rsid w:val="00516A94"/>
    <w:rsid w:val="00522546"/>
    <w:rsid w:val="005251F9"/>
    <w:rsid w:val="00532C37"/>
    <w:rsid w:val="00544AB3"/>
    <w:rsid w:val="00576C33"/>
    <w:rsid w:val="00581EBE"/>
    <w:rsid w:val="00592145"/>
    <w:rsid w:val="005A3C3E"/>
    <w:rsid w:val="005A6A92"/>
    <w:rsid w:val="005C69C6"/>
    <w:rsid w:val="00604965"/>
    <w:rsid w:val="00604B6F"/>
    <w:rsid w:val="00606267"/>
    <w:rsid w:val="00617C91"/>
    <w:rsid w:val="00627143"/>
    <w:rsid w:val="006277B4"/>
    <w:rsid w:val="0063367D"/>
    <w:rsid w:val="00674923"/>
    <w:rsid w:val="00681431"/>
    <w:rsid w:val="006911BC"/>
    <w:rsid w:val="00694C8D"/>
    <w:rsid w:val="00696120"/>
    <w:rsid w:val="006B0E77"/>
    <w:rsid w:val="006B60B2"/>
    <w:rsid w:val="006C29D3"/>
    <w:rsid w:val="006E7C4C"/>
    <w:rsid w:val="00723043"/>
    <w:rsid w:val="00727192"/>
    <w:rsid w:val="00736A81"/>
    <w:rsid w:val="007422F4"/>
    <w:rsid w:val="00752662"/>
    <w:rsid w:val="007526DD"/>
    <w:rsid w:val="00752F53"/>
    <w:rsid w:val="007612CE"/>
    <w:rsid w:val="00792BBE"/>
    <w:rsid w:val="00792E72"/>
    <w:rsid w:val="007A1A2C"/>
    <w:rsid w:val="007B3CAC"/>
    <w:rsid w:val="007D0FF7"/>
    <w:rsid w:val="007D3D64"/>
    <w:rsid w:val="007D3DAE"/>
    <w:rsid w:val="007D5A6B"/>
    <w:rsid w:val="007D7FC9"/>
    <w:rsid w:val="007F0880"/>
    <w:rsid w:val="008167F4"/>
    <w:rsid w:val="00826C7A"/>
    <w:rsid w:val="008312C6"/>
    <w:rsid w:val="00834C28"/>
    <w:rsid w:val="008379C3"/>
    <w:rsid w:val="00840C78"/>
    <w:rsid w:val="00842DDC"/>
    <w:rsid w:val="00850D0A"/>
    <w:rsid w:val="00867D1A"/>
    <w:rsid w:val="008858E4"/>
    <w:rsid w:val="00890942"/>
    <w:rsid w:val="008C6725"/>
    <w:rsid w:val="008D7503"/>
    <w:rsid w:val="008F2EA5"/>
    <w:rsid w:val="00910FA0"/>
    <w:rsid w:val="00914F2B"/>
    <w:rsid w:val="00915D0B"/>
    <w:rsid w:val="00916F73"/>
    <w:rsid w:val="00931E2A"/>
    <w:rsid w:val="00934789"/>
    <w:rsid w:val="009357C2"/>
    <w:rsid w:val="009434D7"/>
    <w:rsid w:val="009661D9"/>
    <w:rsid w:val="009666F6"/>
    <w:rsid w:val="00976C85"/>
    <w:rsid w:val="0099172C"/>
    <w:rsid w:val="0099273E"/>
    <w:rsid w:val="009944E1"/>
    <w:rsid w:val="009B1446"/>
    <w:rsid w:val="00A02148"/>
    <w:rsid w:val="00A110BF"/>
    <w:rsid w:val="00A263EA"/>
    <w:rsid w:val="00A36A7D"/>
    <w:rsid w:val="00A37253"/>
    <w:rsid w:val="00A45F37"/>
    <w:rsid w:val="00A55377"/>
    <w:rsid w:val="00A62631"/>
    <w:rsid w:val="00A77420"/>
    <w:rsid w:val="00A9348A"/>
    <w:rsid w:val="00A93DD7"/>
    <w:rsid w:val="00A9747F"/>
    <w:rsid w:val="00AB01B0"/>
    <w:rsid w:val="00AB63BD"/>
    <w:rsid w:val="00AC2899"/>
    <w:rsid w:val="00AC67D1"/>
    <w:rsid w:val="00B210E6"/>
    <w:rsid w:val="00B22F73"/>
    <w:rsid w:val="00B24D4B"/>
    <w:rsid w:val="00B428E6"/>
    <w:rsid w:val="00B63507"/>
    <w:rsid w:val="00B67145"/>
    <w:rsid w:val="00B70358"/>
    <w:rsid w:val="00B95570"/>
    <w:rsid w:val="00B977E0"/>
    <w:rsid w:val="00BB6E24"/>
    <w:rsid w:val="00BB7A22"/>
    <w:rsid w:val="00BC2530"/>
    <w:rsid w:val="00BD0E88"/>
    <w:rsid w:val="00C11486"/>
    <w:rsid w:val="00C451E2"/>
    <w:rsid w:val="00C658E3"/>
    <w:rsid w:val="00C677C5"/>
    <w:rsid w:val="00C72B58"/>
    <w:rsid w:val="00C81161"/>
    <w:rsid w:val="00CA12DA"/>
    <w:rsid w:val="00CA7BEE"/>
    <w:rsid w:val="00CB4B63"/>
    <w:rsid w:val="00CB5540"/>
    <w:rsid w:val="00CC1BA1"/>
    <w:rsid w:val="00CD26FD"/>
    <w:rsid w:val="00CE5DAC"/>
    <w:rsid w:val="00CF5B5D"/>
    <w:rsid w:val="00D16522"/>
    <w:rsid w:val="00D3090B"/>
    <w:rsid w:val="00D318BF"/>
    <w:rsid w:val="00D62DE1"/>
    <w:rsid w:val="00D6336F"/>
    <w:rsid w:val="00D761A4"/>
    <w:rsid w:val="00D804C0"/>
    <w:rsid w:val="00D87DF5"/>
    <w:rsid w:val="00D904F0"/>
    <w:rsid w:val="00D97755"/>
    <w:rsid w:val="00DB5266"/>
    <w:rsid w:val="00DB5D25"/>
    <w:rsid w:val="00E15F5D"/>
    <w:rsid w:val="00E16953"/>
    <w:rsid w:val="00E42AF6"/>
    <w:rsid w:val="00E44523"/>
    <w:rsid w:val="00E540F9"/>
    <w:rsid w:val="00E56A29"/>
    <w:rsid w:val="00E66303"/>
    <w:rsid w:val="00E75B11"/>
    <w:rsid w:val="00EB5627"/>
    <w:rsid w:val="00EC5209"/>
    <w:rsid w:val="00ED251E"/>
    <w:rsid w:val="00ED69D0"/>
    <w:rsid w:val="00EF2EB6"/>
    <w:rsid w:val="00F05B3E"/>
    <w:rsid w:val="00F12AC0"/>
    <w:rsid w:val="00F156E6"/>
    <w:rsid w:val="00F2526E"/>
    <w:rsid w:val="00F36525"/>
    <w:rsid w:val="00F569D5"/>
    <w:rsid w:val="00F700B8"/>
    <w:rsid w:val="00FA0A4D"/>
    <w:rsid w:val="00FB2403"/>
    <w:rsid w:val="00FB4C5A"/>
    <w:rsid w:val="00FC20DA"/>
    <w:rsid w:val="00FF0095"/>
    <w:rsid w:val="00FF7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19C29866"/>
  <w15:docId w15:val="{0E914028-273F-4750-A8B3-D7B65C98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2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B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315"/>
  </w:style>
  <w:style w:type="paragraph" w:styleId="Footer">
    <w:name w:val="footer"/>
    <w:basedOn w:val="Normal"/>
    <w:link w:val="FooterChar"/>
    <w:uiPriority w:val="99"/>
    <w:unhideWhenUsed/>
    <w:rsid w:val="00276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315"/>
  </w:style>
  <w:style w:type="paragraph" w:styleId="NormalWeb">
    <w:name w:val="Normal (Web)"/>
    <w:basedOn w:val="Normal"/>
    <w:uiPriority w:val="99"/>
    <w:semiHidden/>
    <w:unhideWhenUsed/>
    <w:rsid w:val="0060496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B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B1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C20D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5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2E7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2C9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85A44E6FC1543A040002BE2EBB9C2" ma:contentTypeVersion="15" ma:contentTypeDescription="Create a new document." ma:contentTypeScope="" ma:versionID="ea201648eb6532fa8fa97e6d04e97835">
  <xsd:schema xmlns:xsd="http://www.w3.org/2001/XMLSchema" xmlns:xs="http://www.w3.org/2001/XMLSchema" xmlns:p="http://schemas.microsoft.com/office/2006/metadata/properties" xmlns:ns2="68f3e245-4952-4e92-8b49-6aa7b6ec0dd7" xmlns:ns3="ca47ff63-c662-4359-bb00-a53e92d6050d" targetNamespace="http://schemas.microsoft.com/office/2006/metadata/properties" ma:root="true" ma:fieldsID="940bee6899c4c458b48ffce4fbd58f2b" ns2:_="" ns3:_="">
    <xsd:import namespace="68f3e245-4952-4e92-8b49-6aa7b6ec0dd7"/>
    <xsd:import namespace="ca47ff63-c662-4359-bb00-a53e92d605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3e245-4952-4e92-8b49-6aa7b6ec0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295a24-9554-411b-9511-09bfc87be7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7ff63-c662-4359-bb00-a53e92d6050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19ba7e5-5255-4764-a234-d7790d8c85ce}" ma:internalName="TaxCatchAll" ma:showField="CatchAllData" ma:web="ca47ff63-c662-4359-bb00-a53e92d605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EBFB38-E9F5-4AFB-9EDE-058264FE0A25}"/>
</file>

<file path=customXml/itemProps2.xml><?xml version="1.0" encoding="utf-8"?>
<ds:datastoreItem xmlns:ds="http://schemas.openxmlformats.org/officeDocument/2006/customXml" ds:itemID="{5A98BB78-FD6F-4CB9-9673-ECD6E83C72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1</Words>
  <Characters>717</Characters>
  <Application>Microsoft Office Word</Application>
  <DocSecurity>0</DocSecurity>
  <Lines>3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w Hampshire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be, Jason</dc:creator>
  <cp:lastModifiedBy>JOHN MULLEN</cp:lastModifiedBy>
  <cp:revision>2</cp:revision>
  <cp:lastPrinted>2024-07-08T20:47:00Z</cp:lastPrinted>
  <dcterms:created xsi:type="dcterms:W3CDTF">2024-09-04T14:20:00Z</dcterms:created>
  <dcterms:modified xsi:type="dcterms:W3CDTF">2024-09-04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b8149bf8e071197d6fb2aac60872db9aa706bd383efd1210f36ef37cddf5bb</vt:lpwstr>
  </property>
</Properties>
</file>